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100F" w:rsidRDefault="00BE100F">
      <w:pPr>
        <w:rPr>
          <w:b/>
        </w:rPr>
      </w:pPr>
    </w:p>
    <w:p w:rsidR="00BE100F" w:rsidRDefault="00BE100F">
      <w:pPr>
        <w:rPr>
          <w:b/>
        </w:rPr>
      </w:pPr>
    </w:p>
    <w:p w:rsidR="00C2653C" w:rsidRPr="00BE100F" w:rsidRDefault="00A41C60">
      <w:pPr>
        <w:rPr>
          <w:b/>
          <w:sz w:val="28"/>
          <w:szCs w:val="28"/>
        </w:rPr>
      </w:pPr>
      <w:r w:rsidRPr="00BE100F">
        <w:rPr>
          <w:b/>
          <w:sz w:val="28"/>
          <w:szCs w:val="28"/>
        </w:rPr>
        <w:t>Guidelines</w:t>
      </w:r>
    </w:p>
    <w:p w:rsidR="00A41C60" w:rsidRDefault="00A41C60"/>
    <w:p w:rsidR="00A41C60" w:rsidRDefault="00A41C60">
      <w:r w:rsidRPr="00A41C60">
        <w:rPr>
          <w:b/>
        </w:rPr>
        <w:t>Hashtags:</w:t>
      </w:r>
      <w:r>
        <w:t xml:space="preserve"> For social media, please use the hashtag </w:t>
      </w:r>
      <w:r w:rsidRPr="00A41C60">
        <w:rPr>
          <w:b/>
        </w:rPr>
        <w:t>#</w:t>
      </w:r>
      <w:proofErr w:type="spellStart"/>
      <w:r w:rsidRPr="00A41C60">
        <w:rPr>
          <w:b/>
        </w:rPr>
        <w:t>KYHospitalSOS</w:t>
      </w:r>
      <w:proofErr w:type="spellEnd"/>
      <w:r>
        <w:t xml:space="preserve"> when referencing the program. The hashtags #</w:t>
      </w:r>
      <w:proofErr w:type="spellStart"/>
      <w:r>
        <w:t>kysos</w:t>
      </w:r>
      <w:proofErr w:type="spellEnd"/>
      <w:r>
        <w:t xml:space="preserve"> and #</w:t>
      </w:r>
      <w:proofErr w:type="spellStart"/>
      <w:r>
        <w:t>kentuckysos</w:t>
      </w:r>
      <w:proofErr w:type="spellEnd"/>
      <w:r>
        <w:t xml:space="preserve"> are already in use by other groups and should never be used in relation to the Statewide Opioid Stewardship.</w:t>
      </w:r>
    </w:p>
    <w:p w:rsidR="00A41C60" w:rsidRDefault="00A41C60"/>
    <w:p w:rsidR="00A41C60" w:rsidRDefault="00A41C60">
      <w:r w:rsidRPr="00A41C60">
        <w:rPr>
          <w:b/>
        </w:rPr>
        <w:t xml:space="preserve">Logo: </w:t>
      </w:r>
      <w:r>
        <w:t>The logo for KY SOS is the property of the Kentucky Hospital Association and the Kentucky Statewide Opioid Stewardship program. It may be used in its entirety by members of the program for uses in relation to the program. It cannot be reproduced in part or for any purpose other than promoting the Statewide Opioid Stewardship program for the state of Kentucky.</w:t>
      </w:r>
    </w:p>
    <w:p w:rsidR="00BE100F" w:rsidRDefault="00BE100F"/>
    <w:p w:rsidR="00BE100F" w:rsidRDefault="00BE100F">
      <w:bookmarkStart w:id="0" w:name="_GoBack"/>
      <w:r w:rsidRPr="00BE100F">
        <w:rPr>
          <w:b/>
        </w:rPr>
        <w:t>Questions:</w:t>
      </w:r>
      <w:r>
        <w:t xml:space="preserve"> </w:t>
      </w:r>
      <w:bookmarkEnd w:id="0"/>
      <w:r>
        <w:t>If you have any questions regarding the KY SOS program, please contact Nancy Galvagni at KHA (</w:t>
      </w:r>
      <w:hyperlink r:id="rId6" w:history="1">
        <w:r w:rsidRPr="00156831">
          <w:rPr>
            <w:rStyle w:val="Hyperlink"/>
          </w:rPr>
          <w:t>ngalvagni@kyha.com</w:t>
        </w:r>
      </w:hyperlink>
      <w:r>
        <w:t xml:space="preserve">). </w:t>
      </w:r>
    </w:p>
    <w:sectPr w:rsidR="00BE100F">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100F" w:rsidRDefault="00BE100F" w:rsidP="00BE100F">
      <w:r>
        <w:separator/>
      </w:r>
    </w:p>
  </w:endnote>
  <w:endnote w:type="continuationSeparator" w:id="0">
    <w:p w:rsidR="00BE100F" w:rsidRDefault="00BE100F" w:rsidP="00BE1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100F" w:rsidRDefault="00BE100F" w:rsidP="00BE100F">
      <w:r>
        <w:separator/>
      </w:r>
    </w:p>
  </w:footnote>
  <w:footnote w:type="continuationSeparator" w:id="0">
    <w:p w:rsidR="00BE100F" w:rsidRDefault="00BE100F" w:rsidP="00BE10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00F" w:rsidRDefault="00BE100F" w:rsidP="00BE100F">
    <w:pPr>
      <w:pStyle w:val="Header"/>
      <w:jc w:val="center"/>
    </w:pPr>
    <w:r>
      <w:rPr>
        <w:noProof/>
      </w:rPr>
      <w:drawing>
        <wp:inline distT="0" distB="0" distL="0" distR="0">
          <wp:extent cx="2505075" cy="1263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YSOS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16781" cy="126916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szA3NDM0tjAxNDBS0lEKTi0uzszPAykwqgUAAWfoQywAAAA="/>
  </w:docVars>
  <w:rsids>
    <w:rsidRoot w:val="00A41C60"/>
    <w:rsid w:val="00A41C60"/>
    <w:rsid w:val="00BE100F"/>
    <w:rsid w:val="00C26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29DB108-1C31-4F0D-B1C4-5E091EC17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2"/>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00F"/>
    <w:pPr>
      <w:tabs>
        <w:tab w:val="center" w:pos="4680"/>
        <w:tab w:val="right" w:pos="9360"/>
      </w:tabs>
    </w:pPr>
  </w:style>
  <w:style w:type="character" w:customStyle="1" w:styleId="HeaderChar">
    <w:name w:val="Header Char"/>
    <w:basedOn w:val="DefaultParagraphFont"/>
    <w:link w:val="Header"/>
    <w:uiPriority w:val="99"/>
    <w:rsid w:val="00BE100F"/>
  </w:style>
  <w:style w:type="paragraph" w:styleId="Footer">
    <w:name w:val="footer"/>
    <w:basedOn w:val="Normal"/>
    <w:link w:val="FooterChar"/>
    <w:uiPriority w:val="99"/>
    <w:unhideWhenUsed/>
    <w:rsid w:val="00BE100F"/>
    <w:pPr>
      <w:tabs>
        <w:tab w:val="center" w:pos="4680"/>
        <w:tab w:val="right" w:pos="9360"/>
      </w:tabs>
    </w:pPr>
  </w:style>
  <w:style w:type="character" w:customStyle="1" w:styleId="FooterChar">
    <w:name w:val="Footer Char"/>
    <w:basedOn w:val="DefaultParagraphFont"/>
    <w:link w:val="Footer"/>
    <w:uiPriority w:val="99"/>
    <w:rsid w:val="00BE100F"/>
  </w:style>
  <w:style w:type="character" w:styleId="Hyperlink">
    <w:name w:val="Hyperlink"/>
    <w:basedOn w:val="DefaultParagraphFont"/>
    <w:uiPriority w:val="99"/>
    <w:unhideWhenUsed/>
    <w:rsid w:val="00BE100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galvagni@kyha.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19</Words>
  <Characters>676</Characters>
  <Application>Microsoft Office Word</Application>
  <DocSecurity>0</DocSecurity>
  <Lines>5</Lines>
  <Paragraphs>1</Paragraphs>
  <ScaleCrop>false</ScaleCrop>
  <Company>Hewlett-Packard Company</Company>
  <LinksUpToDate>false</LinksUpToDate>
  <CharactersWithSpaces>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ger Dreyer</dc:creator>
  <cp:keywords/>
  <dc:description/>
  <cp:lastModifiedBy>Ginger Dreyer</cp:lastModifiedBy>
  <cp:revision>2</cp:revision>
  <dcterms:created xsi:type="dcterms:W3CDTF">2019-04-19T17:31:00Z</dcterms:created>
  <dcterms:modified xsi:type="dcterms:W3CDTF">2019-04-19T17:40:00Z</dcterms:modified>
</cp:coreProperties>
</file>